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  <w:gridCol w:w="6475"/>
      </w:tblGrid>
      <w:tr w:rsidR="00101D99" w14:paraId="79C580A8" w14:textId="77777777" w:rsidTr="00101D99">
        <w:trPr>
          <w:trHeight w:val="288"/>
        </w:trPr>
        <w:tc>
          <w:tcPr>
            <w:tcW w:w="6475" w:type="dxa"/>
          </w:tcPr>
          <w:p w14:paraId="522616B7" w14:textId="05861CD7" w:rsidR="00101D99" w:rsidRPr="00101D99" w:rsidRDefault="00101D99" w:rsidP="00101D99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A15F1C">
              <w:rPr>
                <w:rFonts w:ascii="Arial" w:hAnsi="Arial" w:cs="Arial"/>
                <w:b/>
                <w:bCs/>
                <w:sz w:val="20"/>
                <w:szCs w:val="20"/>
              </w:rPr>
              <w:t>Project:</w:t>
            </w:r>
            <w:r w:rsidRPr="00101D99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475" w:type="dxa"/>
          </w:tcPr>
          <w:p w14:paraId="1A423A5B" w14:textId="561D893A" w:rsidR="00101D99" w:rsidRPr="00101D99" w:rsidRDefault="00FC4B46" w:rsidP="00101D99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esting of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Whataboo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database</w:t>
            </w:r>
          </w:p>
        </w:tc>
      </w:tr>
      <w:tr w:rsidR="00FC4B46" w14:paraId="6EFA3629" w14:textId="77777777" w:rsidTr="00101D99">
        <w:trPr>
          <w:trHeight w:val="288"/>
        </w:trPr>
        <w:tc>
          <w:tcPr>
            <w:tcW w:w="6475" w:type="dxa"/>
          </w:tcPr>
          <w:p w14:paraId="46C492B1" w14:textId="050D04B4" w:rsidR="00FC4B46" w:rsidRPr="00101D99" w:rsidRDefault="00FC4B46" w:rsidP="00FC4B46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A15F1C">
              <w:rPr>
                <w:rFonts w:ascii="Arial" w:hAnsi="Arial" w:cs="Arial"/>
                <w:b/>
                <w:bCs/>
                <w:sz w:val="20"/>
                <w:szCs w:val="20"/>
              </w:rPr>
              <w:t>Course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475" w:type="dxa"/>
          </w:tcPr>
          <w:p w14:paraId="7E3C6BA3" w14:textId="7300B2E7" w:rsidR="00FC4B46" w:rsidRPr="00101D99" w:rsidRDefault="00FC4B46" w:rsidP="00FC4B46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SD310-312A Database Development and Use (2221-DD) </w:t>
            </w:r>
          </w:p>
        </w:tc>
      </w:tr>
      <w:tr w:rsidR="00FC4B46" w14:paraId="62CBB512" w14:textId="77777777" w:rsidTr="00101D99">
        <w:trPr>
          <w:trHeight w:val="288"/>
        </w:trPr>
        <w:tc>
          <w:tcPr>
            <w:tcW w:w="6475" w:type="dxa"/>
          </w:tcPr>
          <w:p w14:paraId="69E4BB86" w14:textId="5F7A2164" w:rsidR="00FC4B46" w:rsidRDefault="00FC4B46" w:rsidP="00FC4B46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A15F1C">
              <w:rPr>
                <w:rFonts w:ascii="Arial" w:hAnsi="Arial" w:cs="Arial"/>
                <w:b/>
                <w:bCs/>
                <w:sz w:val="20"/>
                <w:szCs w:val="20"/>
              </w:rPr>
              <w:t>Description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475" w:type="dxa"/>
          </w:tcPr>
          <w:p w14:paraId="06FAE910" w14:textId="3BF021E5" w:rsidR="00FC4B46" w:rsidRPr="00101D99" w:rsidRDefault="00FC4B46" w:rsidP="00FC4B46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e are testing the codes of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WhatAboo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pplication!</w:t>
            </w:r>
          </w:p>
        </w:tc>
      </w:tr>
      <w:tr w:rsidR="00FC4B46" w14:paraId="64842D56" w14:textId="77777777" w:rsidTr="00101D99">
        <w:trPr>
          <w:trHeight w:val="288"/>
        </w:trPr>
        <w:tc>
          <w:tcPr>
            <w:tcW w:w="6475" w:type="dxa"/>
          </w:tcPr>
          <w:p w14:paraId="44A2F119" w14:textId="6B5FD56A" w:rsidR="00FC4B46" w:rsidRDefault="00FC4B46" w:rsidP="00FC4B46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A15F1C">
              <w:rPr>
                <w:rFonts w:ascii="Arial" w:hAnsi="Arial" w:cs="Arial"/>
                <w:b/>
                <w:bCs/>
                <w:sz w:val="20"/>
                <w:szCs w:val="20"/>
              </w:rPr>
              <w:t>Date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475" w:type="dxa"/>
          </w:tcPr>
          <w:p w14:paraId="3A081E6E" w14:textId="6B6ED8B2" w:rsidR="00FC4B46" w:rsidRPr="00101D99" w:rsidRDefault="00FC4B46" w:rsidP="00FC4B46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21/12/14</w:t>
            </w:r>
          </w:p>
        </w:tc>
      </w:tr>
      <w:tr w:rsidR="00FC4B46" w14:paraId="6B6C7497" w14:textId="77777777" w:rsidTr="00101D99">
        <w:trPr>
          <w:trHeight w:val="288"/>
        </w:trPr>
        <w:tc>
          <w:tcPr>
            <w:tcW w:w="6475" w:type="dxa"/>
          </w:tcPr>
          <w:p w14:paraId="52C0AC9D" w14:textId="568B2669" w:rsidR="00FC4B46" w:rsidRDefault="00FC4B46" w:rsidP="00FC4B46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A15F1C">
              <w:rPr>
                <w:rFonts w:ascii="Arial" w:hAnsi="Arial" w:cs="Arial"/>
                <w:b/>
                <w:bCs/>
                <w:sz w:val="20"/>
                <w:szCs w:val="20"/>
              </w:rPr>
              <w:t>Version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475" w:type="dxa"/>
          </w:tcPr>
          <w:p w14:paraId="44AAE6FE" w14:textId="6DEAFF60" w:rsidR="00FC4B46" w:rsidRPr="00101D99" w:rsidRDefault="00FC4B46" w:rsidP="00FC4B46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</w:tbl>
    <w:p w14:paraId="081B0499" w14:textId="15CB5EDC" w:rsidR="00374EEF" w:rsidRDefault="00374EEF" w:rsidP="006A45CA">
      <w:pPr>
        <w:pStyle w:val="NoSpacing"/>
        <w:rPr>
          <w:rFonts w:ascii="Arial" w:hAnsi="Arial" w:cs="Arial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917129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835A3F" w14:textId="39685A89" w:rsidR="00101D99" w:rsidRPr="00101D99" w:rsidRDefault="00101D99" w:rsidP="00101D99">
          <w:pPr>
            <w:pStyle w:val="TOCHeading"/>
            <w:jc w:val="center"/>
            <w:rPr>
              <w:rFonts w:ascii="Arial" w:hAnsi="Arial" w:cs="Arial"/>
              <w:b/>
              <w:bCs/>
            </w:rPr>
          </w:pPr>
          <w:r w:rsidRPr="00101D99">
            <w:rPr>
              <w:b/>
              <w:bCs/>
            </w:rPr>
            <w:t>TABLE OF CONTENTS</w:t>
          </w:r>
        </w:p>
        <w:p w14:paraId="198D39AF" w14:textId="69871C14" w:rsidR="00FC4B46" w:rsidRPr="009770B0" w:rsidRDefault="00FC4B46" w:rsidP="009770B0">
          <w:pPr>
            <w:pStyle w:val="TOC1"/>
          </w:pPr>
          <w:hyperlink w:anchor="_Toc49413076" w:history="1">
            <w:r w:rsidRPr="009770B0">
              <w:rPr>
                <w:rStyle w:val="Hyperlink"/>
                <w:color w:val="4472C4" w:themeColor="accent1"/>
                <w:u w:val="none"/>
              </w:rPr>
              <w:t xml:space="preserve"> Main Menu</w:t>
            </w:r>
            <w:r w:rsidR="003E125B" w:rsidRPr="009770B0">
              <w:rPr>
                <w:rStyle w:val="Hyperlink"/>
                <w:b w:val="0"/>
                <w:bCs w:val="0"/>
                <w:color w:val="4472C4" w:themeColor="accent1"/>
                <w:u w:val="none"/>
              </w:rPr>
              <w:tab/>
            </w:r>
            <w:r w:rsidRPr="009770B0">
              <w:rPr>
                <w:webHidden/>
              </w:rPr>
              <w:fldChar w:fldCharType="begin"/>
            </w:r>
            <w:r w:rsidRPr="009770B0">
              <w:rPr>
                <w:webHidden/>
              </w:rPr>
              <w:instrText xml:space="preserve"> PAGEREF _Toc49413076 \h </w:instrText>
            </w:r>
            <w:r w:rsidRPr="009770B0">
              <w:rPr>
                <w:webHidden/>
              </w:rPr>
            </w:r>
            <w:r w:rsidRPr="009770B0">
              <w:rPr>
                <w:webHidden/>
              </w:rPr>
              <w:fldChar w:fldCharType="separate"/>
            </w:r>
            <w:r w:rsidRPr="009770B0">
              <w:rPr>
                <w:webHidden/>
              </w:rPr>
              <w:t>2</w:t>
            </w:r>
            <w:r w:rsidRPr="009770B0">
              <w:rPr>
                <w:webHidden/>
              </w:rPr>
              <w:fldChar w:fldCharType="end"/>
            </w:r>
          </w:hyperlink>
        </w:p>
        <w:p w14:paraId="59EAAE56" w14:textId="5C703B18" w:rsidR="00FC4B46" w:rsidRPr="009770B0" w:rsidRDefault="00FC4B46" w:rsidP="009770B0">
          <w:pPr>
            <w:pStyle w:val="TOC1"/>
          </w:pPr>
          <w:hyperlink w:anchor="_Toc49413077" w:history="1">
            <w:r w:rsidRPr="009770B0">
              <w:rPr>
                <w:rStyle w:val="Hyperlink"/>
                <w:color w:val="4472C4" w:themeColor="accent1"/>
                <w:u w:val="none"/>
              </w:rPr>
              <w:t>View Book</w:t>
            </w:r>
            <w:r w:rsidR="00FF25F2" w:rsidRPr="009770B0">
              <w:rPr>
                <w:rStyle w:val="Hyperlink"/>
                <w:b w:val="0"/>
                <w:bCs w:val="0"/>
                <w:color w:val="4472C4" w:themeColor="accent1"/>
                <w:u w:val="none"/>
              </w:rPr>
              <w:tab/>
            </w:r>
            <w:r w:rsidRPr="009770B0">
              <w:rPr>
                <w:webHidden/>
              </w:rPr>
              <w:fldChar w:fldCharType="begin"/>
            </w:r>
            <w:r w:rsidRPr="009770B0">
              <w:rPr>
                <w:webHidden/>
              </w:rPr>
              <w:instrText xml:space="preserve"> PAGEREF _Toc49413077 \h </w:instrText>
            </w:r>
            <w:r w:rsidRPr="009770B0">
              <w:rPr>
                <w:webHidden/>
              </w:rPr>
            </w:r>
            <w:r w:rsidRPr="009770B0">
              <w:rPr>
                <w:webHidden/>
              </w:rPr>
              <w:fldChar w:fldCharType="separate"/>
            </w:r>
            <w:r w:rsidRPr="009770B0">
              <w:rPr>
                <w:webHidden/>
              </w:rPr>
              <w:t>2</w:t>
            </w:r>
            <w:r w:rsidRPr="009770B0">
              <w:rPr>
                <w:webHidden/>
              </w:rPr>
              <w:fldChar w:fldCharType="end"/>
            </w:r>
          </w:hyperlink>
        </w:p>
        <w:p w14:paraId="1B2F0930" w14:textId="573ECAE7" w:rsidR="00FC4B46" w:rsidRPr="009770B0" w:rsidRDefault="00FC4B46" w:rsidP="009770B0">
          <w:pPr>
            <w:pStyle w:val="TOC1"/>
          </w:pPr>
          <w:hyperlink w:anchor="_Toc49413078" w:history="1">
            <w:r w:rsidRPr="009770B0">
              <w:rPr>
                <w:rStyle w:val="Hyperlink"/>
                <w:color w:val="4472C4" w:themeColor="accent1"/>
                <w:u w:val="none"/>
              </w:rPr>
              <w:t>View Stores Locations</w:t>
            </w:r>
            <w:r w:rsidR="00FF25F2" w:rsidRPr="009770B0">
              <w:rPr>
                <w:rStyle w:val="Hyperlink"/>
                <w:b w:val="0"/>
                <w:bCs w:val="0"/>
                <w:color w:val="4472C4" w:themeColor="accent1"/>
                <w:u w:val="none"/>
              </w:rPr>
              <w:tab/>
            </w:r>
            <w:r w:rsidRPr="009770B0">
              <w:rPr>
                <w:webHidden/>
              </w:rPr>
              <w:fldChar w:fldCharType="begin"/>
            </w:r>
            <w:r w:rsidRPr="009770B0">
              <w:rPr>
                <w:webHidden/>
              </w:rPr>
              <w:instrText xml:space="preserve"> PAGEREF _Toc49413078 \h </w:instrText>
            </w:r>
            <w:r w:rsidRPr="009770B0">
              <w:rPr>
                <w:webHidden/>
              </w:rPr>
            </w:r>
            <w:r w:rsidRPr="009770B0">
              <w:rPr>
                <w:webHidden/>
              </w:rPr>
              <w:fldChar w:fldCharType="separate"/>
            </w:r>
            <w:r w:rsidRPr="009770B0">
              <w:rPr>
                <w:webHidden/>
              </w:rPr>
              <w:t>3</w:t>
            </w:r>
            <w:r w:rsidRPr="009770B0">
              <w:rPr>
                <w:webHidden/>
              </w:rPr>
              <w:fldChar w:fldCharType="end"/>
            </w:r>
          </w:hyperlink>
        </w:p>
        <w:p w14:paraId="76803826" w14:textId="7D873EFE" w:rsidR="00FC4B46" w:rsidRPr="009770B0" w:rsidRDefault="00FC4B46" w:rsidP="009770B0">
          <w:pPr>
            <w:pStyle w:val="TOC1"/>
          </w:pPr>
          <w:hyperlink w:anchor="_Toc49413079" w:history="1">
            <w:r w:rsidRPr="009770B0">
              <w:rPr>
                <w:rStyle w:val="Hyperlink"/>
                <w:color w:val="4472C4" w:themeColor="accent1"/>
                <w:u w:val="none"/>
              </w:rPr>
              <w:t>My Account</w:t>
            </w:r>
            <w:r w:rsidR="00FF25F2" w:rsidRPr="009770B0">
              <w:rPr>
                <w:rStyle w:val="Hyperlink"/>
                <w:b w:val="0"/>
                <w:bCs w:val="0"/>
                <w:color w:val="4472C4" w:themeColor="accent1"/>
                <w:u w:val="none"/>
              </w:rPr>
              <w:tab/>
            </w:r>
            <w:r w:rsidRPr="009770B0">
              <w:rPr>
                <w:webHidden/>
              </w:rPr>
              <w:fldChar w:fldCharType="begin"/>
            </w:r>
            <w:r w:rsidRPr="009770B0">
              <w:rPr>
                <w:webHidden/>
              </w:rPr>
              <w:instrText xml:space="preserve"> PAGEREF _Toc49413079 \h </w:instrText>
            </w:r>
            <w:r w:rsidRPr="009770B0">
              <w:rPr>
                <w:webHidden/>
              </w:rPr>
            </w:r>
            <w:r w:rsidRPr="009770B0">
              <w:rPr>
                <w:webHidden/>
              </w:rPr>
              <w:fldChar w:fldCharType="separate"/>
            </w:r>
            <w:r w:rsidRPr="009770B0">
              <w:rPr>
                <w:webHidden/>
              </w:rPr>
              <w:t>3</w:t>
            </w:r>
            <w:r w:rsidRPr="009770B0">
              <w:rPr>
                <w:webHidden/>
              </w:rPr>
              <w:fldChar w:fldCharType="end"/>
            </w:r>
          </w:hyperlink>
        </w:p>
        <w:p w14:paraId="5449429C" w14:textId="3780A9B2" w:rsidR="00FC4B46" w:rsidRPr="009770B0" w:rsidRDefault="00FC4B46" w:rsidP="009770B0">
          <w:pPr>
            <w:pStyle w:val="TOC1"/>
          </w:pPr>
          <w:hyperlink w:anchor="_Toc49413080" w:history="1">
            <w:r w:rsidRPr="009770B0">
              <w:rPr>
                <w:rStyle w:val="Hyperlink"/>
                <w:color w:val="4472C4" w:themeColor="accent1"/>
                <w:u w:val="none"/>
              </w:rPr>
              <w:t xml:space="preserve"> Exit Program</w:t>
            </w:r>
            <w:r w:rsidR="00FF25F2" w:rsidRPr="009770B0">
              <w:rPr>
                <w:rStyle w:val="Hyperlink"/>
                <w:b w:val="0"/>
                <w:bCs w:val="0"/>
                <w:color w:val="4472C4" w:themeColor="accent1"/>
                <w:u w:val="none"/>
              </w:rPr>
              <w:tab/>
            </w:r>
            <w:r w:rsidRPr="009770B0">
              <w:rPr>
                <w:webHidden/>
              </w:rPr>
              <w:fldChar w:fldCharType="begin"/>
            </w:r>
            <w:r w:rsidRPr="009770B0">
              <w:rPr>
                <w:webHidden/>
              </w:rPr>
              <w:instrText xml:space="preserve"> PAGEREF _Toc49413080 \h </w:instrText>
            </w:r>
            <w:r w:rsidRPr="009770B0">
              <w:rPr>
                <w:webHidden/>
              </w:rPr>
            </w:r>
            <w:r w:rsidRPr="009770B0">
              <w:rPr>
                <w:webHidden/>
              </w:rPr>
              <w:fldChar w:fldCharType="separate"/>
            </w:r>
            <w:r w:rsidRPr="009770B0">
              <w:rPr>
                <w:webHidden/>
              </w:rPr>
              <w:t>4</w:t>
            </w:r>
            <w:r w:rsidRPr="009770B0">
              <w:rPr>
                <w:webHidden/>
              </w:rPr>
              <w:fldChar w:fldCharType="end"/>
            </w:r>
          </w:hyperlink>
        </w:p>
        <w:p w14:paraId="0353F7C7" w14:textId="0DB9F724" w:rsidR="00A15F1C" w:rsidRPr="009770B0" w:rsidRDefault="00101D99" w:rsidP="009770B0">
          <w:pPr>
            <w:pStyle w:val="TOC1"/>
          </w:pPr>
          <w:r w:rsidRPr="009770B0">
            <w:rPr>
              <w:noProof w:val="0"/>
            </w:rPr>
            <w:fldChar w:fldCharType="begin"/>
          </w:r>
          <w:r w:rsidRPr="009770B0">
            <w:instrText xml:space="preserve"> TOC \o "1-3" \h \z \u </w:instrText>
          </w:r>
          <w:r w:rsidRPr="009770B0">
            <w:rPr>
              <w:noProof w:val="0"/>
            </w:rPr>
            <w:fldChar w:fldCharType="separate"/>
          </w:r>
        </w:p>
        <w:p w14:paraId="622A12FA" w14:textId="475545CA" w:rsidR="00101D99" w:rsidRDefault="00101D99">
          <w:r w:rsidRPr="009770B0">
            <w:rPr>
              <w:rFonts w:ascii="Arial" w:hAnsi="Arial" w:cs="Arial"/>
              <w:b/>
              <w:bCs/>
              <w:noProof/>
              <w:color w:val="4472C4" w:themeColor="accent1"/>
            </w:rPr>
            <w:fldChar w:fldCharType="end"/>
          </w:r>
        </w:p>
      </w:sdtContent>
    </w:sdt>
    <w:p w14:paraId="3602E03C" w14:textId="284CD596" w:rsidR="00101D99" w:rsidRDefault="00101D99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26AA920B" w14:textId="78B16C76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499ADB1C" w14:textId="54D49EE8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7BE10D09" w14:textId="03BDFB8C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2A67E547" w14:textId="6ED3B034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4A1BABCF" w14:textId="229AF3DA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2D89A8E5" w14:textId="15212399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335F6638" w14:textId="6DE150AD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77E0F0FC" w14:textId="611E37B5" w:rsidR="007B611F" w:rsidRDefault="00FC4B46" w:rsidP="006A45CA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0"/>
          <w:szCs w:val="20"/>
        </w:rPr>
        <w:t>1</w:t>
      </w:r>
    </w:p>
    <w:p w14:paraId="43BDFC80" w14:textId="6A8C97DC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2EAAB933" w14:textId="668FB10B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0147E300" w14:textId="3DDC2442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4167C6BA" w14:textId="453FAF34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14243B7C" w14:textId="4D0AC1B6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0"/>
        <w:gridCol w:w="3571"/>
        <w:gridCol w:w="3929"/>
        <w:gridCol w:w="2148"/>
        <w:gridCol w:w="2052"/>
      </w:tblGrid>
      <w:tr w:rsidR="007B611F" w14:paraId="30B2B2A5" w14:textId="77777777" w:rsidTr="000C1DAC">
        <w:trPr>
          <w:trHeight w:val="710"/>
        </w:trPr>
        <w:tc>
          <w:tcPr>
            <w:tcW w:w="1250" w:type="dxa"/>
          </w:tcPr>
          <w:p w14:paraId="19B6818E" w14:textId="06F32B8D" w:rsidR="007B611F" w:rsidRDefault="007B611F" w:rsidP="007B611F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 1</w:t>
            </w:r>
          </w:p>
        </w:tc>
        <w:tc>
          <w:tcPr>
            <w:tcW w:w="11700" w:type="dxa"/>
            <w:gridSpan w:val="4"/>
          </w:tcPr>
          <w:p w14:paraId="0994E8C6" w14:textId="697C3E28" w:rsidR="007B611F" w:rsidRPr="007B611F" w:rsidRDefault="00A437F8" w:rsidP="007B611F">
            <w:pPr>
              <w:pStyle w:val="Heading1"/>
              <w:outlineLv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alidate Valid User</w:t>
            </w:r>
          </w:p>
        </w:tc>
      </w:tr>
      <w:tr w:rsidR="007B611F" w14:paraId="75CFD5E6" w14:textId="77777777" w:rsidTr="000C1DAC">
        <w:trPr>
          <w:trHeight w:val="620"/>
        </w:trPr>
        <w:tc>
          <w:tcPr>
            <w:tcW w:w="1250" w:type="dxa"/>
          </w:tcPr>
          <w:p w14:paraId="7E2517C9" w14:textId="77777777" w:rsidR="007B611F" w:rsidRDefault="007B611F" w:rsidP="007B611F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71" w:type="dxa"/>
          </w:tcPr>
          <w:p w14:paraId="41CEAE73" w14:textId="54655FDE" w:rsidR="007B611F" w:rsidRPr="007B611F" w:rsidRDefault="007B611F" w:rsidP="007B611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Test Objectiv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r w:rsidRPr="002412F1">
              <w:rPr>
                <w:rFonts w:ascii="Arial" w:hAnsi="Arial" w:cs="Arial"/>
                <w:sz w:val="20"/>
                <w:szCs w:val="20"/>
              </w:rPr>
              <w:t>V</w:t>
            </w:r>
            <w:r w:rsidR="00A437F8" w:rsidRPr="002412F1">
              <w:rPr>
                <w:rFonts w:ascii="Arial" w:hAnsi="Arial" w:cs="Arial"/>
                <w:sz w:val="20"/>
                <w:szCs w:val="20"/>
              </w:rPr>
              <w:t>erify that valid user is accepted</w:t>
            </w:r>
            <w:r w:rsidRPr="002412F1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929" w:type="dxa"/>
          </w:tcPr>
          <w:p w14:paraId="28CE98D0" w14:textId="77777777" w:rsidR="007B611F" w:rsidRPr="007B611F" w:rsidRDefault="007B611F" w:rsidP="007B611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eveloper:</w:t>
            </w:r>
          </w:p>
          <w:p w14:paraId="31073C08" w14:textId="0119C79C" w:rsidR="007B611F" w:rsidRPr="007B611F" w:rsidRDefault="007B611F" w:rsidP="007B611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</w:t>
            </w:r>
            <w:proofErr w:type="spellStart"/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yyy</w:t>
            </w:r>
            <w:proofErr w:type="spellEnd"/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 xml:space="preserve">/mm/dd&gt; </w:t>
            </w:r>
          </w:p>
        </w:tc>
        <w:tc>
          <w:tcPr>
            <w:tcW w:w="4200" w:type="dxa"/>
            <w:gridSpan w:val="2"/>
          </w:tcPr>
          <w:p w14:paraId="360A236A" w14:textId="77777777" w:rsidR="007B611F" w:rsidRPr="007B611F" w:rsidRDefault="007B611F" w:rsidP="007B611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eer tester: </w:t>
            </w:r>
          </w:p>
          <w:p w14:paraId="700E75F3" w14:textId="43ADDD1B" w:rsidR="007B611F" w:rsidRPr="007B611F" w:rsidRDefault="007B611F" w:rsidP="007B611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</w:t>
            </w:r>
            <w:proofErr w:type="spellStart"/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yyy</w:t>
            </w:r>
            <w:proofErr w:type="spellEnd"/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/mm/dd&gt;</w:t>
            </w:r>
          </w:p>
        </w:tc>
      </w:tr>
      <w:tr w:rsidR="00A15F1C" w14:paraId="36CC66B2" w14:textId="77777777" w:rsidTr="000C1DAC">
        <w:trPr>
          <w:trHeight w:val="350"/>
        </w:trPr>
        <w:tc>
          <w:tcPr>
            <w:tcW w:w="1250" w:type="dxa"/>
          </w:tcPr>
          <w:p w14:paraId="44E1F368" w14:textId="77777777" w:rsidR="00A15F1C" w:rsidRPr="007B611F" w:rsidRDefault="00A15F1C" w:rsidP="007B611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ep</w:t>
            </w:r>
          </w:p>
        </w:tc>
        <w:tc>
          <w:tcPr>
            <w:tcW w:w="3571" w:type="dxa"/>
          </w:tcPr>
          <w:p w14:paraId="35CB1E74" w14:textId="40101AD3" w:rsidR="00A15F1C" w:rsidRPr="007B611F" w:rsidRDefault="00A15F1C" w:rsidP="007B611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ion</w:t>
            </w:r>
          </w:p>
        </w:tc>
        <w:tc>
          <w:tcPr>
            <w:tcW w:w="3929" w:type="dxa"/>
          </w:tcPr>
          <w:p w14:paraId="01A538FF" w14:textId="5AD0B43B" w:rsidR="00A15F1C" w:rsidRPr="007B611F" w:rsidRDefault="00A15F1C" w:rsidP="007B611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pected results:</w:t>
            </w:r>
          </w:p>
        </w:tc>
        <w:tc>
          <w:tcPr>
            <w:tcW w:w="2148" w:type="dxa"/>
          </w:tcPr>
          <w:p w14:paraId="3A882E1B" w14:textId="4907BB7E" w:rsidR="00A15F1C" w:rsidRPr="007B611F" w:rsidRDefault="00A15F1C" w:rsidP="007B611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eveloper pass/fail</w:t>
            </w:r>
          </w:p>
        </w:tc>
        <w:tc>
          <w:tcPr>
            <w:tcW w:w="2052" w:type="dxa"/>
          </w:tcPr>
          <w:p w14:paraId="722955C5" w14:textId="3EA6699E" w:rsidR="00A15F1C" w:rsidRPr="007B611F" w:rsidRDefault="00A15F1C" w:rsidP="007B611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ster pass/fail</w:t>
            </w:r>
          </w:p>
        </w:tc>
      </w:tr>
      <w:tr w:rsidR="00A15F1C" w14:paraId="2FC1512F" w14:textId="77777777" w:rsidTr="000C1DAC">
        <w:trPr>
          <w:trHeight w:val="350"/>
        </w:trPr>
        <w:tc>
          <w:tcPr>
            <w:tcW w:w="1250" w:type="dxa"/>
          </w:tcPr>
          <w:p w14:paraId="2242538E" w14:textId="265454D6" w:rsidR="00A15F1C" w:rsidRPr="00A15F1C" w:rsidRDefault="00A15F1C" w:rsidP="007B611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571" w:type="dxa"/>
          </w:tcPr>
          <w:p w14:paraId="658C2941" w14:textId="309F7858" w:rsidR="00A15F1C" w:rsidRPr="00A20A44" w:rsidRDefault="00A437F8" w:rsidP="007B611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2412F1">
              <w:rPr>
                <w:rFonts w:ascii="Arial" w:hAnsi="Arial" w:cs="Arial"/>
                <w:sz w:val="20"/>
                <w:szCs w:val="20"/>
              </w:rPr>
              <w:t xml:space="preserve">Call the </w:t>
            </w:r>
            <w:proofErr w:type="spellStart"/>
            <w:proofErr w:type="gramStart"/>
            <w:r w:rsidRPr="002412F1">
              <w:rPr>
                <w:rFonts w:ascii="Arial" w:hAnsi="Arial" w:cs="Arial"/>
                <w:sz w:val="20"/>
                <w:szCs w:val="20"/>
              </w:rPr>
              <w:t>ValidateUser</w:t>
            </w:r>
            <w:proofErr w:type="spellEnd"/>
            <w:r w:rsidRPr="002412F1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2412F1">
              <w:rPr>
                <w:rFonts w:ascii="Arial" w:hAnsi="Arial" w:cs="Arial"/>
                <w:sz w:val="20"/>
                <w:szCs w:val="20"/>
              </w:rPr>
              <w:t>) function</w:t>
            </w:r>
          </w:p>
        </w:tc>
        <w:tc>
          <w:tcPr>
            <w:tcW w:w="3929" w:type="dxa"/>
          </w:tcPr>
          <w:p w14:paraId="4D178512" w14:textId="3C93F0B1" w:rsidR="00A15F1C" w:rsidRPr="00A20A44" w:rsidRDefault="00A437F8" w:rsidP="007B611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2412F1">
              <w:rPr>
                <w:rFonts w:ascii="Arial" w:hAnsi="Arial" w:cs="Arial"/>
                <w:sz w:val="20"/>
                <w:szCs w:val="20"/>
              </w:rPr>
              <w:t>User is prompted for customer ID</w:t>
            </w:r>
          </w:p>
        </w:tc>
        <w:tc>
          <w:tcPr>
            <w:tcW w:w="2148" w:type="dxa"/>
          </w:tcPr>
          <w:p w14:paraId="1A58D0F1" w14:textId="3DD3A3B9" w:rsidR="00A15F1C" w:rsidRPr="00A20A44" w:rsidRDefault="00A15F1C" w:rsidP="007B611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yes/no&gt;</w:t>
            </w:r>
          </w:p>
        </w:tc>
        <w:tc>
          <w:tcPr>
            <w:tcW w:w="2052" w:type="dxa"/>
          </w:tcPr>
          <w:p w14:paraId="5C547960" w14:textId="3FA76400" w:rsidR="00A15F1C" w:rsidRPr="00A20A44" w:rsidRDefault="00A15F1C" w:rsidP="007B611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yes/no&gt;</w:t>
            </w:r>
          </w:p>
        </w:tc>
      </w:tr>
      <w:tr w:rsidR="00A15F1C" w14:paraId="093615A5" w14:textId="77777777" w:rsidTr="000C1DAC">
        <w:trPr>
          <w:trHeight w:val="350"/>
        </w:trPr>
        <w:tc>
          <w:tcPr>
            <w:tcW w:w="1250" w:type="dxa"/>
          </w:tcPr>
          <w:p w14:paraId="04976143" w14:textId="7AE9135C" w:rsidR="00A15F1C" w:rsidRDefault="00A15F1C" w:rsidP="007B611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571" w:type="dxa"/>
          </w:tcPr>
          <w:p w14:paraId="3E7AF3C6" w14:textId="5290A6BC" w:rsidR="00A15F1C" w:rsidRPr="00A20A44" w:rsidRDefault="00A437F8" w:rsidP="007B611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2412F1">
              <w:rPr>
                <w:rFonts w:ascii="Arial" w:hAnsi="Arial" w:cs="Arial"/>
                <w:sz w:val="20"/>
                <w:szCs w:val="20"/>
              </w:rPr>
              <w:t>Enter a valid ID (0, 1, 2 or 3)</w:t>
            </w:r>
          </w:p>
        </w:tc>
        <w:tc>
          <w:tcPr>
            <w:tcW w:w="3929" w:type="dxa"/>
          </w:tcPr>
          <w:p w14:paraId="0DE6C1C2" w14:textId="3EE5D7BF" w:rsidR="00A15F1C" w:rsidRPr="00A20A44" w:rsidRDefault="00A437F8" w:rsidP="007B611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proofErr w:type="spellStart"/>
            <w:proofErr w:type="gramStart"/>
            <w:r w:rsidRPr="002412F1">
              <w:rPr>
                <w:rFonts w:ascii="Arial" w:hAnsi="Arial" w:cs="Arial"/>
                <w:sz w:val="20"/>
                <w:szCs w:val="20"/>
              </w:rPr>
              <w:t>ValidateUser</w:t>
            </w:r>
            <w:proofErr w:type="spellEnd"/>
            <w:r w:rsidRPr="002412F1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2412F1">
              <w:rPr>
                <w:rFonts w:ascii="Arial" w:hAnsi="Arial" w:cs="Arial"/>
                <w:sz w:val="20"/>
                <w:szCs w:val="20"/>
              </w:rPr>
              <w:t>) function completes without error</w:t>
            </w:r>
          </w:p>
        </w:tc>
        <w:tc>
          <w:tcPr>
            <w:tcW w:w="2148" w:type="dxa"/>
          </w:tcPr>
          <w:p w14:paraId="68A3E63F" w14:textId="0AB95A88" w:rsidR="00A15F1C" w:rsidRPr="00A20A44" w:rsidRDefault="00A15F1C" w:rsidP="007B611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yes/no&gt;</w:t>
            </w:r>
          </w:p>
        </w:tc>
        <w:tc>
          <w:tcPr>
            <w:tcW w:w="2052" w:type="dxa"/>
          </w:tcPr>
          <w:p w14:paraId="72C4F69F" w14:textId="6DDE6C90" w:rsidR="00A15F1C" w:rsidRPr="00A20A44" w:rsidRDefault="00A15F1C" w:rsidP="007B611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yes/no&gt;</w:t>
            </w:r>
          </w:p>
        </w:tc>
      </w:tr>
      <w:tr w:rsidR="000C1DAC" w14:paraId="601550D5" w14:textId="77777777" w:rsidTr="000C1DAC">
        <w:trPr>
          <w:trHeight w:val="350"/>
        </w:trPr>
        <w:tc>
          <w:tcPr>
            <w:tcW w:w="1250" w:type="dxa"/>
          </w:tcPr>
          <w:p w14:paraId="6CA6E1E5" w14:textId="7B0D6F23" w:rsidR="000C1DAC" w:rsidRPr="000C1DAC" w:rsidRDefault="000C1DAC" w:rsidP="00A15F1C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1DAC"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  <w:tc>
          <w:tcPr>
            <w:tcW w:w="11700" w:type="dxa"/>
            <w:gridSpan w:val="4"/>
          </w:tcPr>
          <w:p w14:paraId="4ECB15EF" w14:textId="1525081C" w:rsidR="000C1DAC" w:rsidRPr="000C1DAC" w:rsidRDefault="000C1DAC" w:rsidP="00A15F1C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 xml:space="preserve">Comments should be substantive; this means there should be at least 2-3 well-structured sentences with constructive feedback. </w:t>
            </w:r>
          </w:p>
        </w:tc>
      </w:tr>
    </w:tbl>
    <w:p w14:paraId="30B64FC4" w14:textId="6D5522E8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0"/>
        <w:gridCol w:w="3570"/>
        <w:gridCol w:w="3930"/>
        <w:gridCol w:w="2148"/>
        <w:gridCol w:w="2052"/>
      </w:tblGrid>
      <w:tr w:rsidR="00A15F1C" w14:paraId="18EAA337" w14:textId="77777777" w:rsidTr="000C1DAC">
        <w:trPr>
          <w:trHeight w:val="710"/>
        </w:trPr>
        <w:tc>
          <w:tcPr>
            <w:tcW w:w="1250" w:type="dxa"/>
          </w:tcPr>
          <w:p w14:paraId="1EEE55FA" w14:textId="79C66D7C" w:rsidR="00A15F1C" w:rsidRDefault="00A15F1C" w:rsidP="00623FBF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 2</w:t>
            </w:r>
          </w:p>
        </w:tc>
        <w:tc>
          <w:tcPr>
            <w:tcW w:w="11700" w:type="dxa"/>
            <w:gridSpan w:val="4"/>
          </w:tcPr>
          <w:p w14:paraId="38651530" w14:textId="6571F15A" w:rsidR="00A15F1C" w:rsidRPr="007B611F" w:rsidRDefault="00B81DEA" w:rsidP="00623FBF">
            <w:pPr>
              <w:pStyle w:val="Heading1"/>
              <w:outlineLv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alidate Invalid User</w:t>
            </w:r>
          </w:p>
        </w:tc>
      </w:tr>
      <w:tr w:rsidR="00A15F1C" w14:paraId="4A0436A1" w14:textId="77777777" w:rsidTr="000C1DAC">
        <w:trPr>
          <w:trHeight w:val="620"/>
        </w:trPr>
        <w:tc>
          <w:tcPr>
            <w:tcW w:w="1250" w:type="dxa"/>
          </w:tcPr>
          <w:p w14:paraId="7C84211C" w14:textId="77777777" w:rsidR="00A15F1C" w:rsidRDefault="00A15F1C" w:rsidP="00623FBF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70" w:type="dxa"/>
          </w:tcPr>
          <w:p w14:paraId="73F72ED9" w14:textId="532F85A7" w:rsidR="00A15F1C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Test Objectiv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r w:rsidR="0028213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Verify invalid user</w:t>
            </w:r>
            <w:r w:rsidR="002412F1">
              <w:rPr>
                <w:sz w:val="20"/>
                <w:szCs w:val="20"/>
              </w:rPr>
              <w:t xml:space="preserve"> </w:t>
            </w:r>
          </w:p>
        </w:tc>
        <w:tc>
          <w:tcPr>
            <w:tcW w:w="3930" w:type="dxa"/>
          </w:tcPr>
          <w:p w14:paraId="6CCD2873" w14:textId="77777777" w:rsidR="00A15F1C" w:rsidRPr="007B611F" w:rsidRDefault="00A15F1C" w:rsidP="00623F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eveloper:</w:t>
            </w:r>
          </w:p>
          <w:p w14:paraId="1595BA18" w14:textId="77777777" w:rsidR="00A15F1C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</w:t>
            </w:r>
            <w:proofErr w:type="spellStart"/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yyy</w:t>
            </w:r>
            <w:proofErr w:type="spellEnd"/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 xml:space="preserve">/mm/dd&gt; </w:t>
            </w:r>
          </w:p>
        </w:tc>
        <w:tc>
          <w:tcPr>
            <w:tcW w:w="4200" w:type="dxa"/>
            <w:gridSpan w:val="2"/>
          </w:tcPr>
          <w:p w14:paraId="2C10D701" w14:textId="77777777" w:rsidR="00A15F1C" w:rsidRPr="007B611F" w:rsidRDefault="00A15F1C" w:rsidP="00623F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eer tester: </w:t>
            </w:r>
          </w:p>
          <w:p w14:paraId="1D150241" w14:textId="77777777" w:rsidR="00A15F1C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</w:t>
            </w:r>
            <w:proofErr w:type="spellStart"/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yyy</w:t>
            </w:r>
            <w:proofErr w:type="spellEnd"/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/mm/dd&gt;</w:t>
            </w:r>
          </w:p>
        </w:tc>
      </w:tr>
      <w:tr w:rsidR="00A15F1C" w14:paraId="6739590F" w14:textId="77777777" w:rsidTr="000C1DAC">
        <w:trPr>
          <w:trHeight w:val="350"/>
        </w:trPr>
        <w:tc>
          <w:tcPr>
            <w:tcW w:w="1250" w:type="dxa"/>
          </w:tcPr>
          <w:p w14:paraId="1EB08F1D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ep</w:t>
            </w:r>
          </w:p>
        </w:tc>
        <w:tc>
          <w:tcPr>
            <w:tcW w:w="3570" w:type="dxa"/>
          </w:tcPr>
          <w:p w14:paraId="766F1017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ion</w:t>
            </w:r>
          </w:p>
        </w:tc>
        <w:tc>
          <w:tcPr>
            <w:tcW w:w="3930" w:type="dxa"/>
          </w:tcPr>
          <w:p w14:paraId="1DC94A47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pected results:</w:t>
            </w:r>
          </w:p>
        </w:tc>
        <w:tc>
          <w:tcPr>
            <w:tcW w:w="2148" w:type="dxa"/>
          </w:tcPr>
          <w:p w14:paraId="4E334C73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eveloper pass/fail</w:t>
            </w:r>
          </w:p>
        </w:tc>
        <w:tc>
          <w:tcPr>
            <w:tcW w:w="2052" w:type="dxa"/>
          </w:tcPr>
          <w:p w14:paraId="2108BCA2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ster pass/fail</w:t>
            </w:r>
          </w:p>
        </w:tc>
      </w:tr>
      <w:tr w:rsidR="00A15F1C" w14:paraId="5203A0D8" w14:textId="77777777" w:rsidTr="000C1DAC">
        <w:trPr>
          <w:trHeight w:val="350"/>
        </w:trPr>
        <w:tc>
          <w:tcPr>
            <w:tcW w:w="1250" w:type="dxa"/>
          </w:tcPr>
          <w:p w14:paraId="1E1A75DC" w14:textId="77777777" w:rsidR="00A15F1C" w:rsidRP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570" w:type="dxa"/>
          </w:tcPr>
          <w:p w14:paraId="7828317D" w14:textId="5ADF1F96" w:rsidR="00A15F1C" w:rsidRPr="00A20A44" w:rsidRDefault="00B81DEA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2412F1">
              <w:rPr>
                <w:rFonts w:ascii="Arial" w:hAnsi="Arial" w:cs="Arial"/>
                <w:sz w:val="20"/>
                <w:szCs w:val="20"/>
              </w:rPr>
              <w:t>Call the Validate</w:t>
            </w:r>
            <w:r w:rsidR="00977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412F1">
              <w:rPr>
                <w:rFonts w:ascii="Arial" w:hAnsi="Arial" w:cs="Arial"/>
                <w:sz w:val="20"/>
                <w:szCs w:val="20"/>
              </w:rPr>
              <w:t>User</w:t>
            </w:r>
            <w:r w:rsidR="00977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2412F1">
              <w:rPr>
                <w:rFonts w:ascii="Arial" w:hAnsi="Arial" w:cs="Arial"/>
                <w:sz w:val="20"/>
                <w:szCs w:val="20"/>
              </w:rPr>
              <w:t>() function</w:t>
            </w:r>
          </w:p>
        </w:tc>
        <w:tc>
          <w:tcPr>
            <w:tcW w:w="3930" w:type="dxa"/>
          </w:tcPr>
          <w:p w14:paraId="38FF8DEF" w14:textId="32CED83E" w:rsidR="00A15F1C" w:rsidRPr="00A20A44" w:rsidRDefault="00B81DEA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2412F1">
              <w:rPr>
                <w:rFonts w:ascii="Arial" w:hAnsi="Arial" w:cs="Arial"/>
                <w:sz w:val="20"/>
                <w:szCs w:val="20"/>
              </w:rPr>
              <w:t>User is prompted for customer ID</w:t>
            </w:r>
          </w:p>
        </w:tc>
        <w:tc>
          <w:tcPr>
            <w:tcW w:w="2148" w:type="dxa"/>
          </w:tcPr>
          <w:p w14:paraId="3EF4D7AD" w14:textId="77777777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yes/no&gt;</w:t>
            </w:r>
          </w:p>
        </w:tc>
        <w:tc>
          <w:tcPr>
            <w:tcW w:w="2052" w:type="dxa"/>
          </w:tcPr>
          <w:p w14:paraId="5202D71F" w14:textId="77777777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yes/no&gt;</w:t>
            </w:r>
          </w:p>
        </w:tc>
      </w:tr>
      <w:tr w:rsidR="00A15F1C" w14:paraId="2B7C12E4" w14:textId="77777777" w:rsidTr="000C1DAC">
        <w:trPr>
          <w:trHeight w:val="350"/>
        </w:trPr>
        <w:tc>
          <w:tcPr>
            <w:tcW w:w="1250" w:type="dxa"/>
          </w:tcPr>
          <w:p w14:paraId="703E5D7A" w14:textId="77777777" w:rsid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570" w:type="dxa"/>
          </w:tcPr>
          <w:p w14:paraId="2394F773" w14:textId="69AA475A" w:rsidR="00A15F1C" w:rsidRPr="00A20A44" w:rsidRDefault="00B81DEA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2412F1">
              <w:rPr>
                <w:rFonts w:ascii="Arial" w:hAnsi="Arial" w:cs="Arial"/>
                <w:sz w:val="20"/>
                <w:szCs w:val="20"/>
              </w:rPr>
              <w:t xml:space="preserve">Enter </w:t>
            </w:r>
            <w:r w:rsidR="009770B0">
              <w:rPr>
                <w:rFonts w:ascii="Arial" w:hAnsi="Arial" w:cs="Arial"/>
                <w:sz w:val="20"/>
                <w:szCs w:val="20"/>
              </w:rPr>
              <w:t>an</w:t>
            </w:r>
            <w:r w:rsidRPr="002412F1">
              <w:rPr>
                <w:rFonts w:ascii="Arial" w:hAnsi="Arial" w:cs="Arial"/>
                <w:sz w:val="20"/>
                <w:szCs w:val="20"/>
              </w:rPr>
              <w:t xml:space="preserve"> invalid ID (4, 5, 6)</w:t>
            </w:r>
          </w:p>
        </w:tc>
        <w:tc>
          <w:tcPr>
            <w:tcW w:w="3930" w:type="dxa"/>
          </w:tcPr>
          <w:p w14:paraId="24E5C06F" w14:textId="13338B84" w:rsidR="00A15F1C" w:rsidRPr="00A20A44" w:rsidRDefault="00B81DEA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2412F1">
              <w:rPr>
                <w:rFonts w:ascii="Arial" w:hAnsi="Arial" w:cs="Arial"/>
                <w:sz w:val="20"/>
                <w:szCs w:val="20"/>
              </w:rPr>
              <w:t>Error message appears: “Invalid customer number, program terminated” and program exits.</w:t>
            </w:r>
          </w:p>
        </w:tc>
        <w:tc>
          <w:tcPr>
            <w:tcW w:w="2148" w:type="dxa"/>
          </w:tcPr>
          <w:p w14:paraId="1D142B02" w14:textId="77777777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yes/no&gt;</w:t>
            </w:r>
          </w:p>
        </w:tc>
        <w:tc>
          <w:tcPr>
            <w:tcW w:w="2052" w:type="dxa"/>
          </w:tcPr>
          <w:p w14:paraId="29C2A68C" w14:textId="77777777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yes/no&gt;</w:t>
            </w:r>
          </w:p>
        </w:tc>
      </w:tr>
      <w:tr w:rsidR="000C1DAC" w14:paraId="30D1A5C7" w14:textId="77777777" w:rsidTr="000C1DAC">
        <w:trPr>
          <w:trHeight w:val="350"/>
        </w:trPr>
        <w:tc>
          <w:tcPr>
            <w:tcW w:w="1250" w:type="dxa"/>
          </w:tcPr>
          <w:p w14:paraId="697749BB" w14:textId="78C371EE" w:rsidR="000C1DAC" w:rsidRPr="000C1DAC" w:rsidRDefault="000C1DA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  <w:tc>
          <w:tcPr>
            <w:tcW w:w="11700" w:type="dxa"/>
            <w:gridSpan w:val="4"/>
          </w:tcPr>
          <w:p w14:paraId="4BDB22C4" w14:textId="5AE90EFC" w:rsidR="000C1DAC" w:rsidRPr="00A20A44" w:rsidRDefault="000C1DA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Comments should be substantive; this means there should be at least 2-3 well-structured sentences with constructive feedback.</w:t>
            </w:r>
          </w:p>
        </w:tc>
      </w:tr>
    </w:tbl>
    <w:p w14:paraId="76290694" w14:textId="52A717BD" w:rsidR="00A15F1C" w:rsidRDefault="00A15F1C" w:rsidP="006A45CA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0"/>
        <w:gridCol w:w="3570"/>
        <w:gridCol w:w="3930"/>
        <w:gridCol w:w="2148"/>
        <w:gridCol w:w="2052"/>
      </w:tblGrid>
      <w:tr w:rsidR="00A15F1C" w14:paraId="312A7742" w14:textId="77777777" w:rsidTr="000C1DAC">
        <w:trPr>
          <w:trHeight w:val="710"/>
        </w:trPr>
        <w:tc>
          <w:tcPr>
            <w:tcW w:w="1250" w:type="dxa"/>
          </w:tcPr>
          <w:p w14:paraId="0022272B" w14:textId="10320A32" w:rsidR="00A15F1C" w:rsidRDefault="00A15F1C" w:rsidP="00623FBF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 3</w:t>
            </w:r>
          </w:p>
        </w:tc>
        <w:tc>
          <w:tcPr>
            <w:tcW w:w="11700" w:type="dxa"/>
            <w:gridSpan w:val="4"/>
          </w:tcPr>
          <w:p w14:paraId="3945430F" w14:textId="4B73CD70" w:rsidR="00A15F1C" w:rsidRPr="007B611F" w:rsidRDefault="009F289C" w:rsidP="00623FBF">
            <w:pPr>
              <w:pStyle w:val="Heading1"/>
              <w:outlineLv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alidate Account Menu</w:t>
            </w:r>
          </w:p>
        </w:tc>
      </w:tr>
      <w:tr w:rsidR="00A15F1C" w14:paraId="0E542922" w14:textId="77777777" w:rsidTr="000C1DAC">
        <w:trPr>
          <w:trHeight w:val="620"/>
        </w:trPr>
        <w:tc>
          <w:tcPr>
            <w:tcW w:w="1250" w:type="dxa"/>
          </w:tcPr>
          <w:p w14:paraId="452DFAEA" w14:textId="77777777" w:rsidR="00A15F1C" w:rsidRDefault="00A15F1C" w:rsidP="00623FBF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70" w:type="dxa"/>
          </w:tcPr>
          <w:p w14:paraId="0FFFB7FB" w14:textId="45EFB7E0" w:rsidR="00A15F1C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Test Objectiv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r w:rsidR="0028213D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isplay the user account menu</w:t>
            </w:r>
          </w:p>
        </w:tc>
        <w:tc>
          <w:tcPr>
            <w:tcW w:w="3930" w:type="dxa"/>
          </w:tcPr>
          <w:p w14:paraId="6041CAE9" w14:textId="77777777" w:rsidR="00A15F1C" w:rsidRPr="007B611F" w:rsidRDefault="00A15F1C" w:rsidP="00623F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eveloper:</w:t>
            </w:r>
          </w:p>
          <w:p w14:paraId="5712255C" w14:textId="77777777" w:rsidR="00A15F1C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</w:t>
            </w:r>
            <w:proofErr w:type="spellStart"/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yyy</w:t>
            </w:r>
            <w:proofErr w:type="spellEnd"/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 xml:space="preserve">/mm/dd&gt; </w:t>
            </w:r>
          </w:p>
        </w:tc>
        <w:tc>
          <w:tcPr>
            <w:tcW w:w="4200" w:type="dxa"/>
            <w:gridSpan w:val="2"/>
          </w:tcPr>
          <w:p w14:paraId="6E3016A8" w14:textId="77777777" w:rsidR="00A15F1C" w:rsidRPr="007B611F" w:rsidRDefault="00A15F1C" w:rsidP="00623F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eer tester: </w:t>
            </w:r>
          </w:p>
          <w:p w14:paraId="45E21BE0" w14:textId="77777777" w:rsidR="00A15F1C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</w:t>
            </w:r>
            <w:proofErr w:type="spellStart"/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yyy</w:t>
            </w:r>
            <w:proofErr w:type="spellEnd"/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/mm/dd&gt;</w:t>
            </w:r>
          </w:p>
        </w:tc>
      </w:tr>
      <w:tr w:rsidR="00A15F1C" w14:paraId="75714466" w14:textId="77777777" w:rsidTr="000C1DAC">
        <w:trPr>
          <w:trHeight w:val="350"/>
        </w:trPr>
        <w:tc>
          <w:tcPr>
            <w:tcW w:w="1250" w:type="dxa"/>
          </w:tcPr>
          <w:p w14:paraId="4DBABF23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ep</w:t>
            </w:r>
          </w:p>
        </w:tc>
        <w:tc>
          <w:tcPr>
            <w:tcW w:w="3570" w:type="dxa"/>
          </w:tcPr>
          <w:p w14:paraId="10438DFD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ion</w:t>
            </w:r>
          </w:p>
        </w:tc>
        <w:tc>
          <w:tcPr>
            <w:tcW w:w="3930" w:type="dxa"/>
          </w:tcPr>
          <w:p w14:paraId="0AAAE872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pected results:</w:t>
            </w:r>
          </w:p>
        </w:tc>
        <w:tc>
          <w:tcPr>
            <w:tcW w:w="2148" w:type="dxa"/>
          </w:tcPr>
          <w:p w14:paraId="59A42678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eveloper pass/fail</w:t>
            </w:r>
          </w:p>
        </w:tc>
        <w:tc>
          <w:tcPr>
            <w:tcW w:w="2052" w:type="dxa"/>
          </w:tcPr>
          <w:p w14:paraId="0964A742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ster pass/fail</w:t>
            </w:r>
          </w:p>
        </w:tc>
      </w:tr>
      <w:tr w:rsidR="00A15F1C" w14:paraId="20404998" w14:textId="77777777" w:rsidTr="000C1DAC">
        <w:trPr>
          <w:trHeight w:val="350"/>
        </w:trPr>
        <w:tc>
          <w:tcPr>
            <w:tcW w:w="1250" w:type="dxa"/>
          </w:tcPr>
          <w:p w14:paraId="1559EA74" w14:textId="77777777" w:rsidR="00A15F1C" w:rsidRP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</w:t>
            </w:r>
          </w:p>
        </w:tc>
        <w:tc>
          <w:tcPr>
            <w:tcW w:w="3570" w:type="dxa"/>
          </w:tcPr>
          <w:p w14:paraId="4B13BDA4" w14:textId="18541AAD" w:rsidR="00A15F1C" w:rsidRPr="009770B0" w:rsidRDefault="009F289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770B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all the function </w:t>
            </w:r>
            <w:proofErr w:type="spellStart"/>
            <w:r w:rsidRPr="009770B0">
              <w:rPr>
                <w:rFonts w:ascii="Arial" w:hAnsi="Arial" w:cs="Arial"/>
                <w:b/>
                <w:bCs/>
                <w:sz w:val="20"/>
                <w:szCs w:val="20"/>
              </w:rPr>
              <w:t>show_account_</w:t>
            </w:r>
            <w:proofErr w:type="gramStart"/>
            <w:r w:rsidRPr="009770B0">
              <w:rPr>
                <w:rFonts w:ascii="Arial" w:hAnsi="Arial" w:cs="Arial"/>
                <w:b/>
                <w:bCs/>
                <w:sz w:val="20"/>
                <w:szCs w:val="20"/>
              </w:rPr>
              <w:t>menu</w:t>
            </w:r>
            <w:proofErr w:type="spellEnd"/>
            <w:r w:rsidRPr="009770B0">
              <w:rPr>
                <w:rFonts w:ascii="Arial" w:hAnsi="Arial" w:cs="Arial"/>
                <w:b/>
                <w:bCs/>
                <w:sz w:val="20"/>
                <w:szCs w:val="20"/>
              </w:rPr>
              <w:t>(</w:t>
            </w:r>
            <w:proofErr w:type="gramEnd"/>
            <w:r w:rsidRPr="009770B0">
              <w:rPr>
                <w:rFonts w:ascii="Arial" w:hAnsi="Arial" w:cs="Arial"/>
                <w:b/>
                <w:bCs/>
                <w:sz w:val="20"/>
                <w:szCs w:val="20"/>
              </w:rPr>
              <w:t>)</w:t>
            </w:r>
          </w:p>
          <w:p w14:paraId="35841F1C" w14:textId="79C664BE" w:rsidR="009F289C" w:rsidRPr="009770B0" w:rsidRDefault="009F289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30" w:type="dxa"/>
          </w:tcPr>
          <w:p w14:paraId="28AA4D24" w14:textId="633A564A" w:rsidR="00A15F1C" w:rsidRPr="009770B0" w:rsidRDefault="009770B0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 menu</w:t>
            </w:r>
            <w:r w:rsidR="00465449" w:rsidRPr="009770B0">
              <w:rPr>
                <w:rFonts w:ascii="Arial" w:hAnsi="Arial" w:cs="Arial"/>
                <w:sz w:val="20"/>
                <w:szCs w:val="20"/>
              </w:rPr>
              <w:t xml:space="preserve"> of three choices will appear.</w:t>
            </w:r>
          </w:p>
        </w:tc>
        <w:tc>
          <w:tcPr>
            <w:tcW w:w="2148" w:type="dxa"/>
          </w:tcPr>
          <w:p w14:paraId="285E1AFF" w14:textId="77777777" w:rsidR="00A15F1C" w:rsidRPr="009770B0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9770B0">
              <w:rPr>
                <w:rFonts w:ascii="Arial" w:hAnsi="Arial" w:cs="Arial"/>
                <w:sz w:val="20"/>
                <w:szCs w:val="20"/>
              </w:rPr>
              <w:t>&lt;yes/no&gt;</w:t>
            </w:r>
          </w:p>
        </w:tc>
        <w:tc>
          <w:tcPr>
            <w:tcW w:w="2052" w:type="dxa"/>
          </w:tcPr>
          <w:p w14:paraId="3D3E75F7" w14:textId="77777777" w:rsidR="00A15F1C" w:rsidRPr="009770B0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9770B0">
              <w:rPr>
                <w:rFonts w:ascii="Arial" w:hAnsi="Arial" w:cs="Arial"/>
                <w:sz w:val="20"/>
                <w:szCs w:val="20"/>
              </w:rPr>
              <w:t>&lt;yes/no&gt;</w:t>
            </w:r>
          </w:p>
        </w:tc>
      </w:tr>
      <w:tr w:rsidR="009770B0" w:rsidRPr="009770B0" w14:paraId="7A1D991F" w14:textId="77777777" w:rsidTr="000C1DAC">
        <w:trPr>
          <w:trHeight w:val="350"/>
        </w:trPr>
        <w:tc>
          <w:tcPr>
            <w:tcW w:w="1250" w:type="dxa"/>
          </w:tcPr>
          <w:p w14:paraId="5D53FCEC" w14:textId="77777777" w:rsid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570" w:type="dxa"/>
          </w:tcPr>
          <w:p w14:paraId="7A1AC61E" w14:textId="5B160B6D" w:rsidR="00A15F1C" w:rsidRPr="009770B0" w:rsidRDefault="009770B0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9770B0">
              <w:rPr>
                <w:rFonts w:ascii="Arial" w:hAnsi="Arial" w:cs="Arial"/>
                <w:sz w:val="20"/>
                <w:szCs w:val="20"/>
              </w:rPr>
              <w:t xml:space="preserve">Enter </w:t>
            </w:r>
            <w:proofErr w:type="spellStart"/>
            <w:r w:rsidRPr="009770B0">
              <w:rPr>
                <w:rFonts w:ascii="Arial" w:hAnsi="Arial" w:cs="Arial"/>
                <w:sz w:val="20"/>
                <w:szCs w:val="20"/>
              </w:rPr>
              <w:t>account</w:t>
            </w:r>
            <w:r w:rsidR="00465449" w:rsidRPr="009770B0">
              <w:rPr>
                <w:rFonts w:ascii="Arial" w:hAnsi="Arial" w:cs="Arial"/>
                <w:sz w:val="20"/>
                <w:szCs w:val="20"/>
              </w:rPr>
              <w:t>_option</w:t>
            </w:r>
            <w:proofErr w:type="spellEnd"/>
            <w:r w:rsidR="005A242F" w:rsidRPr="009770B0">
              <w:rPr>
                <w:rFonts w:ascii="Arial" w:hAnsi="Arial" w:cs="Arial"/>
                <w:sz w:val="20"/>
                <w:szCs w:val="20"/>
              </w:rPr>
              <w:t xml:space="preserve"> 1</w:t>
            </w:r>
          </w:p>
        </w:tc>
        <w:tc>
          <w:tcPr>
            <w:tcW w:w="3930" w:type="dxa"/>
          </w:tcPr>
          <w:p w14:paraId="702F6BAD" w14:textId="75CDBD59" w:rsidR="00A15F1C" w:rsidRPr="009770B0" w:rsidRDefault="00465449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977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770B0">
              <w:rPr>
                <w:rFonts w:ascii="Arial" w:hAnsi="Arial" w:cs="Arial"/>
                <w:sz w:val="20"/>
                <w:szCs w:val="20"/>
              </w:rPr>
              <w:t xml:space="preserve">A </w:t>
            </w:r>
            <w:proofErr w:type="spellStart"/>
            <w:r w:rsidR="009770B0">
              <w:rPr>
                <w:rFonts w:ascii="Arial" w:hAnsi="Arial" w:cs="Arial"/>
                <w:sz w:val="20"/>
                <w:szCs w:val="20"/>
              </w:rPr>
              <w:t>wishlist</w:t>
            </w:r>
            <w:proofErr w:type="spellEnd"/>
            <w:r w:rsidRPr="009770B0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A242F" w:rsidRPr="009770B0">
              <w:rPr>
                <w:rFonts w:ascii="Arial" w:hAnsi="Arial" w:cs="Arial"/>
                <w:sz w:val="20"/>
                <w:szCs w:val="20"/>
              </w:rPr>
              <w:t xml:space="preserve">will appear </w:t>
            </w:r>
            <w:r w:rsidR="009770B0">
              <w:rPr>
                <w:rFonts w:ascii="Arial" w:hAnsi="Arial" w:cs="Arial"/>
                <w:sz w:val="20"/>
                <w:szCs w:val="20"/>
              </w:rPr>
              <w:t>on</w:t>
            </w:r>
            <w:r w:rsidR="005A242F" w:rsidRPr="009770B0">
              <w:rPr>
                <w:rFonts w:ascii="Arial" w:hAnsi="Arial" w:cs="Arial"/>
                <w:sz w:val="20"/>
                <w:szCs w:val="20"/>
              </w:rPr>
              <w:t xml:space="preserve"> the screen.</w:t>
            </w:r>
          </w:p>
        </w:tc>
        <w:tc>
          <w:tcPr>
            <w:tcW w:w="2148" w:type="dxa"/>
          </w:tcPr>
          <w:p w14:paraId="6642B293" w14:textId="77777777" w:rsidR="00A15F1C" w:rsidRPr="009770B0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9770B0">
              <w:rPr>
                <w:rFonts w:ascii="Arial" w:hAnsi="Arial" w:cs="Arial"/>
                <w:sz w:val="20"/>
                <w:szCs w:val="20"/>
              </w:rPr>
              <w:t>&lt;yes/no&gt;</w:t>
            </w:r>
          </w:p>
        </w:tc>
        <w:tc>
          <w:tcPr>
            <w:tcW w:w="2052" w:type="dxa"/>
          </w:tcPr>
          <w:p w14:paraId="27C98C71" w14:textId="77777777" w:rsidR="00A15F1C" w:rsidRPr="009770B0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9770B0">
              <w:rPr>
                <w:rFonts w:ascii="Arial" w:hAnsi="Arial" w:cs="Arial"/>
                <w:sz w:val="20"/>
                <w:szCs w:val="20"/>
              </w:rPr>
              <w:t>&lt;yes/no&gt;</w:t>
            </w:r>
          </w:p>
        </w:tc>
      </w:tr>
      <w:tr w:rsidR="009770B0" w:rsidRPr="009770B0" w14:paraId="2EB93C59" w14:textId="77777777" w:rsidTr="000C1DAC">
        <w:trPr>
          <w:trHeight w:val="350"/>
        </w:trPr>
        <w:tc>
          <w:tcPr>
            <w:tcW w:w="1250" w:type="dxa"/>
          </w:tcPr>
          <w:p w14:paraId="2484CBE1" w14:textId="0F505ADB" w:rsidR="000C1DAC" w:rsidRPr="000C1DAC" w:rsidRDefault="000C1DA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  <w:tc>
          <w:tcPr>
            <w:tcW w:w="11700" w:type="dxa"/>
            <w:gridSpan w:val="4"/>
          </w:tcPr>
          <w:p w14:paraId="0C90EBF8" w14:textId="39F0BF9A" w:rsidR="000C1DAC" w:rsidRPr="009770B0" w:rsidRDefault="000C1DA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9770B0">
              <w:rPr>
                <w:rFonts w:ascii="Arial" w:hAnsi="Arial" w:cs="Arial"/>
                <w:sz w:val="20"/>
                <w:szCs w:val="20"/>
              </w:rPr>
              <w:t>Comments should be substantive; this means there should be at least 2-3 well-structured sentences with constructive feedback.</w:t>
            </w:r>
          </w:p>
        </w:tc>
      </w:tr>
    </w:tbl>
    <w:p w14:paraId="6F4689D2" w14:textId="459D4D01" w:rsidR="00A15F1C" w:rsidRDefault="00A15F1C" w:rsidP="006A45CA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0"/>
        <w:gridCol w:w="3570"/>
        <w:gridCol w:w="3930"/>
        <w:gridCol w:w="2148"/>
        <w:gridCol w:w="2052"/>
      </w:tblGrid>
      <w:tr w:rsidR="00A15F1C" w14:paraId="00096B14" w14:textId="77777777" w:rsidTr="000C1DAC">
        <w:trPr>
          <w:trHeight w:val="710"/>
        </w:trPr>
        <w:tc>
          <w:tcPr>
            <w:tcW w:w="1250" w:type="dxa"/>
          </w:tcPr>
          <w:p w14:paraId="1C025C3A" w14:textId="0FB4E905" w:rsidR="00A15F1C" w:rsidRDefault="00A15F1C" w:rsidP="00623FBF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 4</w:t>
            </w:r>
          </w:p>
        </w:tc>
        <w:tc>
          <w:tcPr>
            <w:tcW w:w="11700" w:type="dxa"/>
            <w:gridSpan w:val="4"/>
          </w:tcPr>
          <w:p w14:paraId="2198DAAA" w14:textId="6EDBFEA6" w:rsidR="00A15F1C" w:rsidRPr="007B611F" w:rsidRDefault="005A242F" w:rsidP="00623FBF">
            <w:pPr>
              <w:pStyle w:val="Heading1"/>
              <w:outlineLv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alidate Invalid Account Menu</w:t>
            </w:r>
          </w:p>
        </w:tc>
      </w:tr>
      <w:tr w:rsidR="00A15F1C" w14:paraId="46EDBD87" w14:textId="77777777" w:rsidTr="000C1DAC">
        <w:trPr>
          <w:trHeight w:val="620"/>
        </w:trPr>
        <w:tc>
          <w:tcPr>
            <w:tcW w:w="1250" w:type="dxa"/>
          </w:tcPr>
          <w:p w14:paraId="045D7E0A" w14:textId="77777777" w:rsidR="00A15F1C" w:rsidRDefault="00A15F1C" w:rsidP="00623FBF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70" w:type="dxa"/>
          </w:tcPr>
          <w:p w14:paraId="11B8F9B6" w14:textId="4DC7451B" w:rsidR="00A15F1C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Test Objectiv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</w:p>
        </w:tc>
        <w:tc>
          <w:tcPr>
            <w:tcW w:w="3930" w:type="dxa"/>
          </w:tcPr>
          <w:p w14:paraId="00508578" w14:textId="77777777" w:rsidR="00A15F1C" w:rsidRPr="007B611F" w:rsidRDefault="00A15F1C" w:rsidP="00623F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eveloper:</w:t>
            </w:r>
          </w:p>
          <w:p w14:paraId="2C1CFF6A" w14:textId="77777777" w:rsidR="00A15F1C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</w:t>
            </w:r>
            <w:proofErr w:type="spellStart"/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yyy</w:t>
            </w:r>
            <w:proofErr w:type="spellEnd"/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 xml:space="preserve">/mm/dd&gt; </w:t>
            </w:r>
          </w:p>
        </w:tc>
        <w:tc>
          <w:tcPr>
            <w:tcW w:w="4200" w:type="dxa"/>
            <w:gridSpan w:val="2"/>
          </w:tcPr>
          <w:p w14:paraId="6F7F5D57" w14:textId="77777777" w:rsidR="00A15F1C" w:rsidRPr="007B611F" w:rsidRDefault="00A15F1C" w:rsidP="00623F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eer tester: </w:t>
            </w:r>
          </w:p>
          <w:p w14:paraId="042CD4D6" w14:textId="77777777" w:rsidR="00A15F1C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</w:t>
            </w:r>
            <w:proofErr w:type="spellStart"/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yyy</w:t>
            </w:r>
            <w:proofErr w:type="spellEnd"/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/mm/dd&gt;</w:t>
            </w:r>
          </w:p>
        </w:tc>
      </w:tr>
      <w:tr w:rsidR="00A15F1C" w14:paraId="75FEF67D" w14:textId="77777777" w:rsidTr="000C1DAC">
        <w:trPr>
          <w:trHeight w:val="350"/>
        </w:trPr>
        <w:tc>
          <w:tcPr>
            <w:tcW w:w="1250" w:type="dxa"/>
          </w:tcPr>
          <w:p w14:paraId="298CCF31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ep</w:t>
            </w:r>
          </w:p>
        </w:tc>
        <w:tc>
          <w:tcPr>
            <w:tcW w:w="3570" w:type="dxa"/>
          </w:tcPr>
          <w:p w14:paraId="19F55AE7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ion</w:t>
            </w:r>
          </w:p>
        </w:tc>
        <w:tc>
          <w:tcPr>
            <w:tcW w:w="3930" w:type="dxa"/>
          </w:tcPr>
          <w:p w14:paraId="74AD0A0F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pected results:</w:t>
            </w:r>
          </w:p>
        </w:tc>
        <w:tc>
          <w:tcPr>
            <w:tcW w:w="2148" w:type="dxa"/>
          </w:tcPr>
          <w:p w14:paraId="2D67DFDB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eveloper pass/fail</w:t>
            </w:r>
          </w:p>
        </w:tc>
        <w:tc>
          <w:tcPr>
            <w:tcW w:w="2052" w:type="dxa"/>
          </w:tcPr>
          <w:p w14:paraId="05039886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ster pass/fail</w:t>
            </w:r>
          </w:p>
        </w:tc>
      </w:tr>
      <w:tr w:rsidR="00A15F1C" w14:paraId="57CE8FBF" w14:textId="77777777" w:rsidTr="000C1DAC">
        <w:trPr>
          <w:trHeight w:val="350"/>
        </w:trPr>
        <w:tc>
          <w:tcPr>
            <w:tcW w:w="1250" w:type="dxa"/>
          </w:tcPr>
          <w:p w14:paraId="514300E3" w14:textId="77777777" w:rsidR="00A15F1C" w:rsidRP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570" w:type="dxa"/>
          </w:tcPr>
          <w:p w14:paraId="72C1DA6E" w14:textId="77777777" w:rsidR="005A242F" w:rsidRPr="009770B0" w:rsidRDefault="005A242F" w:rsidP="005A242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9770B0">
              <w:rPr>
                <w:rFonts w:ascii="Arial" w:hAnsi="Arial" w:cs="Arial"/>
                <w:sz w:val="20"/>
                <w:szCs w:val="20"/>
              </w:rPr>
              <w:t xml:space="preserve">Call the function </w:t>
            </w:r>
            <w:proofErr w:type="spellStart"/>
            <w:r w:rsidRPr="009770B0">
              <w:rPr>
                <w:rFonts w:ascii="Arial" w:hAnsi="Arial" w:cs="Arial"/>
                <w:sz w:val="20"/>
                <w:szCs w:val="20"/>
              </w:rPr>
              <w:t>show_account_</w:t>
            </w:r>
            <w:proofErr w:type="gramStart"/>
            <w:r w:rsidRPr="009770B0">
              <w:rPr>
                <w:rFonts w:ascii="Arial" w:hAnsi="Arial" w:cs="Arial"/>
                <w:sz w:val="20"/>
                <w:szCs w:val="20"/>
              </w:rPr>
              <w:t>menu</w:t>
            </w:r>
            <w:proofErr w:type="spellEnd"/>
            <w:r w:rsidRPr="009770B0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9770B0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285D876" w14:textId="53C2C9BB" w:rsidR="00A15F1C" w:rsidRPr="009770B0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30" w:type="dxa"/>
          </w:tcPr>
          <w:p w14:paraId="33CDF219" w14:textId="1EC0277D" w:rsidR="00A15F1C" w:rsidRPr="009770B0" w:rsidRDefault="005A242F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9770B0">
              <w:rPr>
                <w:rFonts w:ascii="Arial" w:hAnsi="Arial" w:cs="Arial"/>
                <w:sz w:val="20"/>
                <w:szCs w:val="20"/>
              </w:rPr>
              <w:t>Menu of three choices will appear.</w:t>
            </w:r>
          </w:p>
        </w:tc>
        <w:tc>
          <w:tcPr>
            <w:tcW w:w="2148" w:type="dxa"/>
          </w:tcPr>
          <w:p w14:paraId="7ECD6AA4" w14:textId="77777777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yes/no&gt;</w:t>
            </w:r>
          </w:p>
        </w:tc>
        <w:tc>
          <w:tcPr>
            <w:tcW w:w="2052" w:type="dxa"/>
          </w:tcPr>
          <w:p w14:paraId="2981134F" w14:textId="77777777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yes/no&gt;</w:t>
            </w:r>
          </w:p>
        </w:tc>
      </w:tr>
      <w:tr w:rsidR="00A15F1C" w14:paraId="4C66C487" w14:textId="77777777" w:rsidTr="000C1DAC">
        <w:trPr>
          <w:trHeight w:val="350"/>
        </w:trPr>
        <w:tc>
          <w:tcPr>
            <w:tcW w:w="1250" w:type="dxa"/>
          </w:tcPr>
          <w:p w14:paraId="2A6D6842" w14:textId="77777777" w:rsid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570" w:type="dxa"/>
          </w:tcPr>
          <w:p w14:paraId="42456599" w14:textId="34125C6B" w:rsidR="00A15F1C" w:rsidRPr="009770B0" w:rsidRDefault="005A242F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9770B0">
              <w:rPr>
                <w:rFonts w:ascii="Arial" w:hAnsi="Arial" w:cs="Arial"/>
                <w:sz w:val="20"/>
                <w:szCs w:val="20"/>
              </w:rPr>
              <w:t xml:space="preserve">Enter  </w:t>
            </w:r>
            <w:proofErr w:type="spellStart"/>
            <w:r w:rsidRPr="009770B0">
              <w:rPr>
                <w:rFonts w:ascii="Arial" w:hAnsi="Arial" w:cs="Arial"/>
                <w:sz w:val="20"/>
                <w:szCs w:val="20"/>
              </w:rPr>
              <w:t>account</w:t>
            </w:r>
            <w:proofErr w:type="gramEnd"/>
            <w:r w:rsidRPr="009770B0">
              <w:rPr>
                <w:rFonts w:ascii="Arial" w:hAnsi="Arial" w:cs="Arial"/>
                <w:sz w:val="20"/>
                <w:szCs w:val="20"/>
              </w:rPr>
              <w:t>_option</w:t>
            </w:r>
            <w:proofErr w:type="spellEnd"/>
            <w:r w:rsidRPr="009770B0">
              <w:rPr>
                <w:rFonts w:ascii="Arial" w:hAnsi="Arial" w:cs="Arial"/>
                <w:sz w:val="20"/>
                <w:szCs w:val="20"/>
              </w:rPr>
              <w:t xml:space="preserve"> 6</w:t>
            </w:r>
          </w:p>
        </w:tc>
        <w:tc>
          <w:tcPr>
            <w:tcW w:w="3930" w:type="dxa"/>
          </w:tcPr>
          <w:p w14:paraId="7B576C34" w14:textId="18C50B28" w:rsidR="00A15F1C" w:rsidRPr="009770B0" w:rsidRDefault="00322BC0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9770B0">
              <w:rPr>
                <w:rFonts w:ascii="Arial" w:hAnsi="Arial" w:cs="Arial"/>
                <w:sz w:val="20"/>
                <w:szCs w:val="20"/>
              </w:rPr>
              <w:t>Error message will appear and program exit.</w:t>
            </w:r>
          </w:p>
        </w:tc>
        <w:tc>
          <w:tcPr>
            <w:tcW w:w="2148" w:type="dxa"/>
          </w:tcPr>
          <w:p w14:paraId="63DF0DFC" w14:textId="77777777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yes/no&gt;</w:t>
            </w:r>
          </w:p>
        </w:tc>
        <w:tc>
          <w:tcPr>
            <w:tcW w:w="2052" w:type="dxa"/>
          </w:tcPr>
          <w:p w14:paraId="7F286990" w14:textId="77777777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yes/no&gt;</w:t>
            </w:r>
          </w:p>
        </w:tc>
      </w:tr>
      <w:tr w:rsidR="000C1DAC" w14:paraId="6E41699A" w14:textId="77777777" w:rsidTr="000C1DAC">
        <w:trPr>
          <w:trHeight w:val="350"/>
        </w:trPr>
        <w:tc>
          <w:tcPr>
            <w:tcW w:w="1250" w:type="dxa"/>
          </w:tcPr>
          <w:p w14:paraId="15F03FF4" w14:textId="2158B157" w:rsidR="000C1DAC" w:rsidRPr="000C1DAC" w:rsidRDefault="000C1DA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  <w:tc>
          <w:tcPr>
            <w:tcW w:w="11700" w:type="dxa"/>
            <w:gridSpan w:val="4"/>
          </w:tcPr>
          <w:p w14:paraId="414424B7" w14:textId="63F3398E" w:rsidR="000C1DAC" w:rsidRPr="00A20A44" w:rsidRDefault="000C1DA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Comments should be substantive; this means there should be at least 2-3 well-structured sentences with constructive feedback.</w:t>
            </w:r>
          </w:p>
        </w:tc>
      </w:tr>
    </w:tbl>
    <w:p w14:paraId="3EA00591" w14:textId="086551C7" w:rsidR="00A15F1C" w:rsidRDefault="00A15F1C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31FEEF79" w14:textId="77777777" w:rsidR="00A15F1C" w:rsidRPr="006A45CA" w:rsidRDefault="00A15F1C" w:rsidP="006A45CA">
      <w:pPr>
        <w:pStyle w:val="NoSpacing"/>
        <w:rPr>
          <w:rFonts w:ascii="Arial" w:hAnsi="Arial" w:cs="Arial"/>
          <w:sz w:val="24"/>
          <w:szCs w:val="24"/>
        </w:rPr>
      </w:pPr>
    </w:p>
    <w:sectPr w:rsidR="00A15F1C" w:rsidRPr="006A45CA" w:rsidSect="006A45CA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1D86B" w14:textId="77777777" w:rsidR="00CD1E2B" w:rsidRDefault="00CD1E2B" w:rsidP="006A45CA">
      <w:pPr>
        <w:spacing w:after="0" w:line="240" w:lineRule="auto"/>
      </w:pPr>
      <w:r>
        <w:separator/>
      </w:r>
    </w:p>
  </w:endnote>
  <w:endnote w:type="continuationSeparator" w:id="0">
    <w:p w14:paraId="7D8E7F3D" w14:textId="77777777" w:rsidR="00CD1E2B" w:rsidRDefault="00CD1E2B" w:rsidP="006A45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CD111" w14:textId="77777777" w:rsidR="007B611F" w:rsidRPr="007B611F" w:rsidRDefault="007B611F">
    <w:pPr>
      <w:pStyle w:val="Footer"/>
      <w:jc w:val="center"/>
      <w:rPr>
        <w:rFonts w:ascii="Arial" w:hAnsi="Arial" w:cs="Arial"/>
        <w:color w:val="4472C4" w:themeColor="accent1"/>
        <w:sz w:val="20"/>
        <w:szCs w:val="20"/>
      </w:rPr>
    </w:pPr>
    <w:r w:rsidRPr="007B611F">
      <w:rPr>
        <w:rFonts w:ascii="Arial" w:hAnsi="Arial" w:cs="Arial"/>
        <w:color w:val="4472C4" w:themeColor="accent1"/>
        <w:sz w:val="20"/>
        <w:szCs w:val="20"/>
      </w:rPr>
      <w:t xml:space="preserve">Page </w:t>
    </w:r>
    <w:r w:rsidRPr="007B611F">
      <w:rPr>
        <w:rFonts w:ascii="Arial" w:hAnsi="Arial" w:cs="Arial"/>
        <w:color w:val="4472C4" w:themeColor="accent1"/>
        <w:sz w:val="20"/>
        <w:szCs w:val="20"/>
      </w:rPr>
      <w:fldChar w:fldCharType="begin"/>
    </w:r>
    <w:r w:rsidRPr="007B611F">
      <w:rPr>
        <w:rFonts w:ascii="Arial" w:hAnsi="Arial" w:cs="Arial"/>
        <w:color w:val="4472C4" w:themeColor="accent1"/>
        <w:sz w:val="20"/>
        <w:szCs w:val="20"/>
      </w:rPr>
      <w:instrText xml:space="preserve"> PAGE  \* Arabic  \* MERGEFORMAT </w:instrText>
    </w:r>
    <w:r w:rsidRPr="007B611F">
      <w:rPr>
        <w:rFonts w:ascii="Arial" w:hAnsi="Arial" w:cs="Arial"/>
        <w:color w:val="4472C4" w:themeColor="accent1"/>
        <w:sz w:val="20"/>
        <w:szCs w:val="20"/>
      </w:rPr>
      <w:fldChar w:fldCharType="separate"/>
    </w:r>
    <w:r w:rsidRPr="007B611F">
      <w:rPr>
        <w:rFonts w:ascii="Arial" w:hAnsi="Arial" w:cs="Arial"/>
        <w:noProof/>
        <w:color w:val="4472C4" w:themeColor="accent1"/>
        <w:sz w:val="20"/>
        <w:szCs w:val="20"/>
      </w:rPr>
      <w:t>2</w:t>
    </w:r>
    <w:r w:rsidRPr="007B611F">
      <w:rPr>
        <w:rFonts w:ascii="Arial" w:hAnsi="Arial" w:cs="Arial"/>
        <w:color w:val="4472C4" w:themeColor="accent1"/>
        <w:sz w:val="20"/>
        <w:szCs w:val="20"/>
      </w:rPr>
      <w:fldChar w:fldCharType="end"/>
    </w:r>
    <w:r w:rsidRPr="007B611F">
      <w:rPr>
        <w:rFonts w:ascii="Arial" w:hAnsi="Arial" w:cs="Arial"/>
        <w:color w:val="4472C4" w:themeColor="accent1"/>
        <w:sz w:val="20"/>
        <w:szCs w:val="20"/>
      </w:rPr>
      <w:t xml:space="preserve"> of </w:t>
    </w:r>
    <w:r w:rsidRPr="007B611F">
      <w:rPr>
        <w:rFonts w:ascii="Arial" w:hAnsi="Arial" w:cs="Arial"/>
        <w:color w:val="4472C4" w:themeColor="accent1"/>
        <w:sz w:val="20"/>
        <w:szCs w:val="20"/>
      </w:rPr>
      <w:fldChar w:fldCharType="begin"/>
    </w:r>
    <w:r w:rsidRPr="007B611F">
      <w:rPr>
        <w:rFonts w:ascii="Arial" w:hAnsi="Arial" w:cs="Arial"/>
        <w:color w:val="4472C4" w:themeColor="accent1"/>
        <w:sz w:val="20"/>
        <w:szCs w:val="20"/>
      </w:rPr>
      <w:instrText xml:space="preserve"> NUMPAGES  \* Arabic  \* MERGEFORMAT </w:instrText>
    </w:r>
    <w:r w:rsidRPr="007B611F">
      <w:rPr>
        <w:rFonts w:ascii="Arial" w:hAnsi="Arial" w:cs="Arial"/>
        <w:color w:val="4472C4" w:themeColor="accent1"/>
        <w:sz w:val="20"/>
        <w:szCs w:val="20"/>
      </w:rPr>
      <w:fldChar w:fldCharType="separate"/>
    </w:r>
    <w:r w:rsidRPr="007B611F">
      <w:rPr>
        <w:rFonts w:ascii="Arial" w:hAnsi="Arial" w:cs="Arial"/>
        <w:noProof/>
        <w:color w:val="4472C4" w:themeColor="accent1"/>
        <w:sz w:val="20"/>
        <w:szCs w:val="20"/>
      </w:rPr>
      <w:t>2</w:t>
    </w:r>
    <w:r w:rsidRPr="007B611F">
      <w:rPr>
        <w:rFonts w:ascii="Arial" w:hAnsi="Arial" w:cs="Arial"/>
        <w:color w:val="4472C4" w:themeColor="accent1"/>
        <w:sz w:val="20"/>
        <w:szCs w:val="20"/>
      </w:rPr>
      <w:fldChar w:fldCharType="end"/>
    </w:r>
  </w:p>
  <w:p w14:paraId="7E1C0AA2" w14:textId="27D8B23D" w:rsidR="006A45CA" w:rsidRPr="006A45CA" w:rsidRDefault="006A45CA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6E8BB" w14:textId="77777777" w:rsidR="00CD1E2B" w:rsidRDefault="00CD1E2B" w:rsidP="006A45CA">
      <w:pPr>
        <w:spacing w:after="0" w:line="240" w:lineRule="auto"/>
      </w:pPr>
      <w:r>
        <w:separator/>
      </w:r>
    </w:p>
  </w:footnote>
  <w:footnote w:type="continuationSeparator" w:id="0">
    <w:p w14:paraId="10224C3E" w14:textId="77777777" w:rsidR="00CD1E2B" w:rsidRDefault="00CD1E2B" w:rsidP="006A45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2CF55" w14:textId="281DCF21" w:rsidR="006A45CA" w:rsidRPr="006A45CA" w:rsidRDefault="00A20A44" w:rsidP="006A45CA">
    <w:pPr>
      <w:pStyle w:val="Header"/>
      <w:jc w:val="center"/>
      <w:rPr>
        <w:rFonts w:ascii="Times New Roman" w:hAnsi="Times New Roman" w:cs="Times New Roman"/>
        <w:sz w:val="36"/>
        <w:szCs w:val="36"/>
      </w:rPr>
    </w:pPr>
    <w:r>
      <w:rPr>
        <w:rFonts w:ascii="Times New Roman" w:hAnsi="Times New Roman" w:cs="Times New Roman"/>
        <w:sz w:val="36"/>
        <w:szCs w:val="36"/>
      </w:rPr>
      <w:t>Test Case Templat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DIzNDK1NLUwtzRV0lEKTi0uzszPAykwrAUAw54TsSwAAAA="/>
  </w:docVars>
  <w:rsids>
    <w:rsidRoot w:val="006A45CA"/>
    <w:rsid w:val="000C1DAC"/>
    <w:rsid w:val="00101D99"/>
    <w:rsid w:val="002412F1"/>
    <w:rsid w:val="0028213D"/>
    <w:rsid w:val="00322BC0"/>
    <w:rsid w:val="00374EEF"/>
    <w:rsid w:val="003E125B"/>
    <w:rsid w:val="00465449"/>
    <w:rsid w:val="00555E61"/>
    <w:rsid w:val="005A242F"/>
    <w:rsid w:val="006A45CA"/>
    <w:rsid w:val="00706395"/>
    <w:rsid w:val="007B611F"/>
    <w:rsid w:val="00855357"/>
    <w:rsid w:val="008D170A"/>
    <w:rsid w:val="00974227"/>
    <w:rsid w:val="009770B0"/>
    <w:rsid w:val="009F289C"/>
    <w:rsid w:val="00A15F1C"/>
    <w:rsid w:val="00A20A44"/>
    <w:rsid w:val="00A437F8"/>
    <w:rsid w:val="00AC56FF"/>
    <w:rsid w:val="00B54C68"/>
    <w:rsid w:val="00B81DEA"/>
    <w:rsid w:val="00CD1E2B"/>
    <w:rsid w:val="00D00309"/>
    <w:rsid w:val="00D8702D"/>
    <w:rsid w:val="00E67F93"/>
    <w:rsid w:val="00FC4B46"/>
    <w:rsid w:val="00FD002E"/>
    <w:rsid w:val="00FF2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110925"/>
  <w15:chartTrackingRefBased/>
  <w15:docId w15:val="{7069A009-4BBA-4FA3-807A-CF10B453F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1D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A45C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A45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5CA"/>
  </w:style>
  <w:style w:type="paragraph" w:styleId="Footer">
    <w:name w:val="footer"/>
    <w:basedOn w:val="Normal"/>
    <w:link w:val="FooterChar"/>
    <w:uiPriority w:val="99"/>
    <w:unhideWhenUsed/>
    <w:rsid w:val="006A45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5CA"/>
  </w:style>
  <w:style w:type="table" w:styleId="TableGrid">
    <w:name w:val="Table Grid"/>
    <w:basedOn w:val="TableNormal"/>
    <w:uiPriority w:val="39"/>
    <w:rsid w:val="006A45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01D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01D9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770B0"/>
    <w:pPr>
      <w:tabs>
        <w:tab w:val="right" w:leader="dot" w:pos="12950"/>
      </w:tabs>
      <w:spacing w:after="100"/>
    </w:pPr>
    <w:rPr>
      <w:rFonts w:ascii="Arial" w:hAnsi="Arial" w:cs="Arial"/>
      <w:b/>
      <w:bCs/>
      <w:noProof/>
      <w:color w:val="4472C4" w:themeColor="accent1"/>
    </w:rPr>
  </w:style>
  <w:style w:type="character" w:styleId="Hyperlink">
    <w:name w:val="Hyperlink"/>
    <w:basedOn w:val="DefaultParagraphFont"/>
    <w:uiPriority w:val="99"/>
    <w:unhideWhenUsed/>
    <w:rsid w:val="00A15F1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4B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FDC163-3E7A-467A-B6C6-718F1F594D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3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krasso</dc:creator>
  <cp:keywords/>
  <dc:description/>
  <cp:lastModifiedBy>sanjiv dhungel</cp:lastModifiedBy>
  <cp:revision>2</cp:revision>
  <dcterms:created xsi:type="dcterms:W3CDTF">2021-12-15T06:20:00Z</dcterms:created>
  <dcterms:modified xsi:type="dcterms:W3CDTF">2021-12-15T06:20:00Z</dcterms:modified>
</cp:coreProperties>
</file>